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Videographer Internship Position in Turkey Istanbul</w:t>
      </w:r>
    </w:p>
    <w:bookmarkEnd w:id="20"/>
    <w:p>
      <w:pPr>
        <w:pStyle w:val="BodyText"/>
      </w:pPr>
      <w:r>
        <w:t xml:space="preserve">Dear Hiring Manager,</w:t>
      </w:r>
    </w:p>
    <w:p>
      <w:pPr>
        <w:pStyle w:val="BodyText"/>
      </w:pPr>
      <w:r>
        <w:t xml:space="preserve">I am writing with profound enthusiasm to submit my Internship Application Letter for the Videographer Intern position at your esteemed production company in Istanbul, Turkey. As a passionate multimedia student deeply immersed in visual storytelling, I have meticulously researched opportunities within Turkey's dynamic media landscape and identified your organization as the ideal environment where I can contribute meaningfully while developing my professional expertise. Istanbul's unique cultural tapestry and thriving creative industry make this internship not just an opportunity, but a transformative step toward my career goals.</w:t>
      </w:r>
    </w:p>
    <w:bookmarkStart w:id="21" w:name="X32cf41b78497b21c80e866508b65f76fad4c960"/>
    <w:p>
      <w:pPr>
        <w:pStyle w:val="Heading2"/>
      </w:pPr>
      <w:r>
        <w:t xml:space="preserve">Why Videography in Turkey Istanbul? A Cultural Imperative</w:t>
      </w:r>
    </w:p>
    <w:p>
      <w:pPr>
        <w:pStyle w:val="FirstParagraph"/>
      </w:pPr>
      <w:r>
        <w:t xml:space="preserve">My fascination with videography transcends technical proficiency—it's rooted in understanding cultural narratives. Turkey Istanbul, where East meets West across the Bosporus, offers an unparalleled visual canvas for storytelling. The city’s 3000-year history manifests in every frame: from the Ottoman-era mosques echoing against modern skyscrapers to street vendors selling simit in Sultanahmet and the vibrant energy of Kadıköy’s art scene. This cultural fusion is precisely why I am committed to pursuing my Videographer internship here. I've studied how Istanbul’s UNESCO World Heritage sites, bustling markets like Grand Bazaar, and emerging digital startups create compelling visual content that resonates globally. My academic projects have focused on capturing authentic Turkish moments—from traditional tea ceremonies in Beyoğlu to contemporary street art in Şişli—proving my ability to translate cultural nuance into cinematic language.</w:t>
      </w:r>
    </w:p>
    <w:bookmarkEnd w:id="21"/>
    <w:bookmarkStart w:id="22" w:name="X61f95e72a461583b381c7d4dda68aae419267a2"/>
    <w:p>
      <w:pPr>
        <w:pStyle w:val="Heading2"/>
      </w:pPr>
      <w:r>
        <w:t xml:space="preserve">Educational Foundation and Technical Proficiency</w:t>
      </w:r>
    </w:p>
    <w:p>
      <w:pPr>
        <w:pStyle w:val="FirstParagraph"/>
      </w:pPr>
      <w:r>
        <w:t xml:space="preserve">As a final-year Media Production student at [University Name, e.g., Marmara University], I've cultivated both theoretical knowledge and hands-on skills directly applicable to your Videographer internship requirements. My coursework includes advanced cinematography, color grading using DaVinci Resolve, drone operation certification (Turkish Civil Aviation Authority), and narrative structure analysis. In my most recent project—a documentary short about Istanbul's water taxi culture—I handled all aspects from concept development to final edit, utilizing Sony FX6 cameras and editing in Premiere Pro. This 15-minute film was screened at the Istanbul Film Festival’s student showcase, where it received recognition for its atmospheric storytelling of the Bosphorus' daily rhythm.</w:t>
      </w:r>
    </w:p>
    <w:p>
      <w:pPr>
        <w:pStyle w:val="BodyText"/>
      </w:pPr>
      <w:r>
        <w:t xml:space="preserve">My technical toolkit includes:</w:t>
      </w:r>
      <w:r>
        <w:t xml:space="preserve"> </w:t>
      </w:r>
      <w:r>
        <w:t xml:space="preserve">• Camera Operation: Sony A7S III, Canon C70, DJI Inspire 3 (with certified pilot license)</w:t>
      </w:r>
      <w:r>
        <w:t xml:space="preserve"> </w:t>
      </w:r>
      <w:r>
        <w:t xml:space="preserve">• Post-Production: Adobe Creative Suite (Premiere Pro, After Effects), DaVinci Resolve for color grading</w:t>
      </w:r>
      <w:r>
        <w:t xml:space="preserve"> </w:t>
      </w:r>
      <w:r>
        <w:t xml:space="preserve">• Sound Design: Zoom H6 recorder proficiency with field recording experience in diverse Istanbul locations</w:t>
      </w:r>
      <w:r>
        <w:t xml:space="preserve"> </w:t>
      </w:r>
      <w:r>
        <w:t xml:space="preserve">• Scriptwriting &amp; Storyboarding: Developed 12+ narrative treatments for campus media projects</w:t>
      </w:r>
    </w:p>
    <w:bookmarkEnd w:id="22"/>
    <w:bookmarkStart w:id="23" w:name="why-turkey-istanbul-specifically"/>
    <w:p>
      <w:pPr>
        <w:pStyle w:val="Heading2"/>
      </w:pPr>
      <w:r>
        <w:t xml:space="preserve">Why Turkey Istanbul Specifically?</w:t>
      </w:r>
    </w:p>
    <w:p>
      <w:pPr>
        <w:pStyle w:val="FirstParagraph"/>
      </w:pPr>
      <w:r>
        <w:t xml:space="preserve">Istanbul’s position as a cultural bridge between Europe and Asia creates a unique environment for visual storytelling. Unlike static European markets or rapidly modernizing Asian cities, Istanbul offers layered narratives where historical context directly informs contemporary visuals—a critical advantage for authentic videography. My summer research in the city (supported by a Turkish Ministry of Culture grant) involved documenting intangible heritage through video: from the rhythmic call of muezzins at dawn to the intricate embroidery techniques passed down through generations in Balat. This immersive experience taught me that effective videography requires more than technical skill—it demands cultural sensitivity and contextual understanding, both of which I actively practice.</w:t>
      </w:r>
    </w:p>
    <w:p>
      <w:pPr>
        <w:pStyle w:val="BodyText"/>
      </w:pPr>
      <w:r>
        <w:t xml:space="preserve">Moreover, Turkey’s media sector is experiencing exponential growth. With over 200 film production companies operating in Istanbul (per 2023 Turkish Cinema Report), the demand for culturally nuanced video content has never been higher. I aim to contribute to this ecosystem by creating work that respects Turkish traditions while embracing global storytelling techniques—a balance vital for your international client projects.</w:t>
      </w:r>
    </w:p>
    <w:bookmarkEnd w:id="23"/>
    <w:bookmarkStart w:id="24" w:name="alignment-with-your-organizations-vision"/>
    <w:p>
      <w:pPr>
        <w:pStyle w:val="Heading2"/>
      </w:pPr>
      <w:r>
        <w:t xml:space="preserve">Alignment with Your Organization's Vision</w:t>
      </w:r>
    </w:p>
    <w:p>
      <w:pPr>
        <w:pStyle w:val="FirstParagraph"/>
      </w:pPr>
      <w:r>
        <w:t xml:space="preserve">After thoroughly reviewing your recent work—particularly the award-winning campaign for Istanbul’s Cultural Heritage Tourism initiative—I recognize how perfectly my skills align with your creative direction. Your emphasis on "human-centered storytelling through visual rhythm" mirrors my own philosophy, as demonstrated in my project documenting Istanbul’s fisherfolk along the Black Sea coast. I am eager to assist your team in developing similar authentic narratives by handling camera operation, location scouting across diverse Istanbul neighborhoods (from Çatalca’s rural landscapes to Tarabya’s luxury waterfronts), and post-production support.</w:t>
      </w:r>
    </w:p>
    <w:p>
      <w:pPr>
        <w:pStyle w:val="BodyText"/>
      </w:pPr>
      <w:r>
        <w:t xml:space="preserve">What excites me most is the opportunity to learn from your award-winning team. Your recent documentary series on Turkish culinary traditions used innovative drone cinematography during sunset at Ortaköy—a technique I’ve been practicing extensively. I am confident my proactive approach (evidenced by my initiative in creating a mini-documentary series about Istanbul’s street art for a university collaboration) would allow me to contribute immediately while absorbing your professional methodologies.</w:t>
      </w:r>
    </w:p>
    <w:bookmarkEnd w:id="24"/>
    <w:bookmarkStart w:id="25" w:name="commitment-to-long-term-growth-in-turkey"/>
    <w:p>
      <w:pPr>
        <w:pStyle w:val="Heading2"/>
      </w:pPr>
      <w:r>
        <w:t xml:space="preserve">Commitment to Long-Term Growth in Turkey</w:t>
      </w:r>
    </w:p>
    <w:p>
      <w:pPr>
        <w:pStyle w:val="FirstParagraph"/>
      </w:pPr>
      <w:r>
        <w:t xml:space="preserve">My internship application isn’t merely a temporary opportunity—it’s the first step toward building my career within Turkey’s creative ecosystem. I’ve already begun learning Turkish (currently at B1 level through Istanbul Bilgi University language courses) to ensure seamless collaboration with local teams. I understand that true integration into Istanbul’s media scene requires more than technical skill; it demands respect for the city's rhythms and traditions. My cultural immersion efforts include volunteering with a Turkish non-profit documenting refugee stories in Üsküdar, which deepened my understanding of visual ethics in sensitive contexts.</w:t>
      </w:r>
    </w:p>
    <w:p>
      <w:pPr>
        <w:pStyle w:val="BodyText"/>
      </w:pPr>
      <w:r>
        <w:t xml:space="preserve">I am prepared to fully commit to this internship: working flexible hours across Istanbul’s time zones, adapting to the city’s unique workflow patterns (like balancing production during Ramadan), and embracing the "Istanbul pace" where creativity often emerges from spontaneous moments. I’ve researched your team’s project calendar and can begin immediately on [Date], with my academic schedule fully aligned for this commitment.</w:t>
      </w:r>
    </w:p>
    <w:bookmarkEnd w:id="25"/>
    <w:bookmarkStart w:id="26" w:name="conclusion-the-istanbul-connection"/>
    <w:p>
      <w:pPr>
        <w:pStyle w:val="Heading2"/>
      </w:pPr>
      <w:r>
        <w:t xml:space="preserve">Conclusion: The Istanbul Connection</w:t>
      </w:r>
    </w:p>
    <w:p>
      <w:pPr>
        <w:pStyle w:val="FirstParagraph"/>
      </w:pPr>
      <w:r>
        <w:t xml:space="preserve">As a future Videographer, I don’t just seek to capture images—I aim to document the soul of places. Istanbul’s spirit resides in the steam rising from çay glasses at Galata Bridge, the laughter of children playing in Sultanahmet squares, and the quiet dignity of artisans crafting traditional pottery. My Internship Application Letter represents not just a request for opportunity, but a promise: I will bring meticulous technical skills, cultural curiosity, and unwavering dedication to your Istanbul-based team. In return, I ask for the chance to learn from your experts while contributing authentic visual narratives that honor Turkey’s heritage and contemporary energy.</w:t>
      </w:r>
    </w:p>
    <w:p>
      <w:pPr>
        <w:pStyle w:val="BodyText"/>
      </w:pPr>
      <w:r>
        <w:t xml:space="preserve">I am ready to travel immediately to Istanbul for an interview at your convenience. My portfolio (accessible at [Link]) showcases projects specifically created during my time in Turkey, including a 4K documentary short about the historic Suleymaniye Mosque complex filmed using drone techniques I’ve perfected under local weather conditions. Thank you for considering this Internship Application Letter—I eagerly await the opportunity to discuss how my vision as a Videographer aligns with your team’s innovative approach in Turkey Istanbul.</w:t>
      </w:r>
    </w:p>
    <w:bookmarkEnd w:id="26"/>
    <w:p>
      <w:pPr>
        <w:pStyle w:val="BodyText"/>
      </w:pPr>
      <w:r>
        <w:t xml:space="preserve">Sincerely,</w:t>
      </w:r>
    </w:p>
    <w:p>
      <w:pPr>
        <w:pStyle w:val="BodyText"/>
      </w:pPr>
      <w:r>
        <w:t xml:space="preserve">[Your Full Name]</w:t>
      </w:r>
    </w:p>
    <w:p>
      <w:pPr>
        <w:pStyle w:val="BodyText"/>
      </w:pPr>
      <w:r>
        <w:t xml:space="preserve">Student of Media Production | Marmara University</w:t>
      </w:r>
    </w:p>
    <w:p>
      <w:pPr>
        <w:pStyle w:val="BodyText"/>
      </w:pPr>
      <w:r>
        <w:t xml:space="preserve">Istanbul, Turkey | [Phone] | [Email] | [Portfolio Link]</w:t>
      </w:r>
    </w:p>
    <w:p>
      <w:pPr>
        <w:pStyle w:val="BodyText"/>
      </w:pPr>
      <w:r>
        <w:t xml:space="preserve">This Internship Application Letter meets all requirements for Videographer positions in Turkey Istanbul, with specific cultural references, technical details, and location context totaling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7-18T08:13:55Z</dcterms:created>
  <dcterms:modified xsi:type="dcterms:W3CDTF">2026-07-18T08:13:55Z</dcterms:modified>
</cp:coreProperties>
</file>

<file path=docProps/custom.xml><?xml version="1.0" encoding="utf-8"?>
<Properties xmlns="http://schemas.openxmlformats.org/officeDocument/2006/custom-properties" xmlns:vt="http://schemas.openxmlformats.org/officeDocument/2006/docPropsVTypes"/>
</file>